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061FE2" w14:textId="54786A6C" w:rsidR="00B07EB9" w:rsidRPr="00F0284B" w:rsidRDefault="00000000">
      <w:pPr>
        <w:spacing w:line="574" w:lineRule="exact"/>
        <w:ind w:firstLineChars="200" w:firstLine="640"/>
        <w:jc w:val="center"/>
        <w:rPr>
          <w:rFonts w:eastAsia="微软雅黑" w:hAnsi="黑体" w:hint="eastAsia"/>
          <w:b/>
          <w:szCs w:val="32"/>
        </w:rPr>
      </w:pPr>
      <w:bookmarkStart w:id="0" w:name="OLE_LINK1"/>
      <w:r w:rsidRPr="00F0284B">
        <w:rPr>
          <w:rFonts w:eastAsia="微软雅黑" w:hAnsi="黑体" w:hint="eastAsia"/>
          <w:b/>
          <w:szCs w:val="32"/>
        </w:rPr>
        <w:t>Activation</w:t>
      </w:r>
      <w:bookmarkEnd w:id="0"/>
      <w:r w:rsidRPr="00F0284B">
        <w:rPr>
          <w:rFonts w:eastAsia="微软雅黑" w:hAnsi="黑体" w:hint="eastAsia"/>
          <w:b/>
          <w:szCs w:val="32"/>
        </w:rPr>
        <w:t xml:space="preserve"> Form of the </w:t>
      </w:r>
      <w:proofErr w:type="spellStart"/>
      <w:r w:rsidR="007C5808" w:rsidRPr="00F0284B">
        <w:rPr>
          <w:rFonts w:eastAsia="微软雅黑" w:hAnsi="黑体" w:hint="eastAsia"/>
          <w:b/>
          <w:szCs w:val="32"/>
        </w:rPr>
        <w:t>FengYun</w:t>
      </w:r>
      <w:proofErr w:type="spellEnd"/>
      <w:r w:rsidR="007C5808" w:rsidRPr="00F0284B">
        <w:rPr>
          <w:rFonts w:eastAsia="微软雅黑" w:hAnsi="黑体" w:hint="eastAsia"/>
          <w:b/>
          <w:szCs w:val="32"/>
        </w:rPr>
        <w:t xml:space="preserve"> Satellite</w:t>
      </w:r>
      <w:r w:rsidR="007C5808" w:rsidRPr="00F0284B">
        <w:rPr>
          <w:rFonts w:eastAsia="微软雅黑" w:hAnsi="黑体" w:hint="eastAsia"/>
          <w:b/>
          <w:szCs w:val="32"/>
        </w:rPr>
        <w:t xml:space="preserve"> </w:t>
      </w:r>
      <w:r w:rsidRPr="00F0284B">
        <w:rPr>
          <w:rFonts w:eastAsia="微软雅黑" w:hAnsi="黑体" w:hint="eastAsia"/>
          <w:b/>
          <w:szCs w:val="32"/>
        </w:rPr>
        <w:t xml:space="preserve">Emergency Support Mechanism for International Users  </w:t>
      </w:r>
    </w:p>
    <w:p w14:paraId="1901EF1B" w14:textId="1D60896C" w:rsidR="00B07EB9" w:rsidRDefault="00000000">
      <w:pPr>
        <w:spacing w:line="574" w:lineRule="exact"/>
        <w:ind w:firstLineChars="200" w:firstLine="640"/>
        <w:jc w:val="center"/>
        <w:rPr>
          <w:rFonts w:ascii="仿宋" w:eastAsia="仿宋" w:hAnsi="仿宋" w:hint="eastAsia"/>
          <w:szCs w:val="32"/>
        </w:rPr>
      </w:pPr>
      <w:r>
        <w:rPr>
          <w:rFonts w:eastAsia="微软雅黑" w:hAnsi="仿宋" w:hint="eastAsia"/>
          <w:szCs w:val="32"/>
        </w:rPr>
        <w:t xml:space="preserve">                                                                </w:t>
      </w:r>
    </w:p>
    <w:tbl>
      <w:tblPr>
        <w:tblW w:w="9640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9"/>
        <w:gridCol w:w="6521"/>
      </w:tblGrid>
      <w:tr w:rsidR="00B07EB9" w14:paraId="787160F0" w14:textId="77777777" w:rsidTr="00F0284B">
        <w:trPr>
          <w:trHeight w:val="680"/>
        </w:trPr>
        <w:tc>
          <w:tcPr>
            <w:tcW w:w="3119" w:type="dxa"/>
            <w:shd w:val="clear" w:color="auto" w:fill="auto"/>
            <w:vAlign w:val="center"/>
          </w:tcPr>
          <w:p w14:paraId="76CCEA58" w14:textId="77777777" w:rsidR="00B07EB9" w:rsidRDefault="00000000" w:rsidP="00F0284B">
            <w:pPr>
              <w:spacing w:line="574" w:lineRule="exact"/>
              <w:jc w:val="center"/>
              <w:rPr>
                <w:rFonts w:ascii="仿宋_GB2312" w:hAnsi="仿宋" w:hint="eastAsia"/>
                <w:szCs w:val="32"/>
              </w:rPr>
            </w:pPr>
            <w:r>
              <w:rPr>
                <w:rFonts w:eastAsia="微软雅黑" w:hAnsi="仿宋" w:hint="eastAsia"/>
                <w:szCs w:val="32"/>
              </w:rPr>
              <w:t>Country/</w:t>
            </w:r>
            <w:r w:rsidRPr="00F0284B">
              <w:rPr>
                <w:rFonts w:eastAsia="微软雅黑" w:hAnsi="仿宋"/>
                <w:szCs w:val="32"/>
              </w:rPr>
              <w:t>Organization</w:t>
            </w:r>
          </w:p>
        </w:tc>
        <w:tc>
          <w:tcPr>
            <w:tcW w:w="6521" w:type="dxa"/>
            <w:shd w:val="clear" w:color="auto" w:fill="auto"/>
            <w:vAlign w:val="center"/>
          </w:tcPr>
          <w:p w14:paraId="2E471806" w14:textId="77777777" w:rsidR="00B07EB9" w:rsidRPr="00F0284B" w:rsidRDefault="00B07EB9" w:rsidP="00F0284B">
            <w:pPr>
              <w:spacing w:line="574" w:lineRule="exact"/>
              <w:jc w:val="center"/>
              <w:rPr>
                <w:rFonts w:eastAsia="微软雅黑" w:hAnsi="仿宋" w:hint="eastAsia"/>
                <w:szCs w:val="32"/>
              </w:rPr>
            </w:pPr>
          </w:p>
        </w:tc>
      </w:tr>
      <w:tr w:rsidR="00F0284B" w14:paraId="65D05E17" w14:textId="77777777" w:rsidTr="00F0284B">
        <w:trPr>
          <w:trHeight w:val="690"/>
        </w:trPr>
        <w:tc>
          <w:tcPr>
            <w:tcW w:w="3119" w:type="dxa"/>
            <w:shd w:val="clear" w:color="auto" w:fill="auto"/>
            <w:vAlign w:val="center"/>
          </w:tcPr>
          <w:p w14:paraId="7A6B03E8" w14:textId="539DC601" w:rsidR="00F0284B" w:rsidRDefault="00F0284B" w:rsidP="00F0284B">
            <w:pPr>
              <w:spacing w:line="574" w:lineRule="exact"/>
              <w:jc w:val="center"/>
              <w:rPr>
                <w:rFonts w:ascii="仿宋_GB2312" w:hAnsi="仿宋" w:hint="eastAsia"/>
                <w:szCs w:val="32"/>
              </w:rPr>
            </w:pPr>
            <w:r>
              <w:rPr>
                <w:rFonts w:eastAsia="微软雅黑" w:hAnsi="仿宋" w:hint="eastAsia"/>
                <w:szCs w:val="32"/>
              </w:rPr>
              <w:t>A</w:t>
            </w:r>
            <w:r w:rsidRPr="00F0284B">
              <w:rPr>
                <w:rFonts w:eastAsia="微软雅黑" w:hAnsi="仿宋"/>
                <w:szCs w:val="32"/>
              </w:rPr>
              <w:t>pplicant</w:t>
            </w:r>
          </w:p>
        </w:tc>
        <w:tc>
          <w:tcPr>
            <w:tcW w:w="6521" w:type="dxa"/>
            <w:shd w:val="clear" w:color="auto" w:fill="auto"/>
            <w:vAlign w:val="center"/>
          </w:tcPr>
          <w:p w14:paraId="50B90A63" w14:textId="77777777" w:rsidR="00F0284B" w:rsidRPr="00F0284B" w:rsidRDefault="00F0284B" w:rsidP="00F0284B">
            <w:pPr>
              <w:widowControl/>
              <w:spacing w:line="240" w:lineRule="auto"/>
              <w:jc w:val="center"/>
              <w:rPr>
                <w:rFonts w:eastAsia="微软雅黑" w:hAnsi="仿宋" w:hint="eastAsia"/>
                <w:szCs w:val="32"/>
              </w:rPr>
            </w:pPr>
          </w:p>
        </w:tc>
      </w:tr>
      <w:tr w:rsidR="00B07EB9" w14:paraId="64D1D55F" w14:textId="77777777" w:rsidTr="00F0284B">
        <w:trPr>
          <w:trHeight w:val="714"/>
        </w:trPr>
        <w:tc>
          <w:tcPr>
            <w:tcW w:w="3119" w:type="dxa"/>
            <w:shd w:val="clear" w:color="auto" w:fill="auto"/>
            <w:vAlign w:val="center"/>
          </w:tcPr>
          <w:p w14:paraId="44D525E1" w14:textId="02DDCF5C" w:rsidR="00B07EB9" w:rsidRDefault="00F0284B" w:rsidP="00F0284B">
            <w:pPr>
              <w:spacing w:line="574" w:lineRule="exact"/>
              <w:jc w:val="center"/>
              <w:rPr>
                <w:rFonts w:ascii="仿宋_GB2312" w:hAnsi="仿宋" w:hint="eastAsia"/>
                <w:szCs w:val="32"/>
              </w:rPr>
            </w:pPr>
            <w:r>
              <w:rPr>
                <w:rFonts w:eastAsia="微软雅黑" w:hAnsi="仿宋" w:hint="eastAsia"/>
                <w:szCs w:val="32"/>
              </w:rPr>
              <w:t>E-mail</w:t>
            </w:r>
          </w:p>
        </w:tc>
        <w:tc>
          <w:tcPr>
            <w:tcW w:w="6521" w:type="dxa"/>
            <w:shd w:val="clear" w:color="auto" w:fill="auto"/>
            <w:vAlign w:val="center"/>
          </w:tcPr>
          <w:p w14:paraId="401AF265" w14:textId="77777777" w:rsidR="00B07EB9" w:rsidRPr="00F0284B" w:rsidRDefault="00B07EB9" w:rsidP="00F0284B">
            <w:pPr>
              <w:spacing w:line="574" w:lineRule="exact"/>
              <w:jc w:val="center"/>
              <w:rPr>
                <w:rFonts w:eastAsia="微软雅黑" w:hAnsi="仿宋" w:hint="eastAsia"/>
                <w:szCs w:val="32"/>
              </w:rPr>
            </w:pPr>
          </w:p>
        </w:tc>
      </w:tr>
      <w:tr w:rsidR="00F0284B" w14:paraId="30BDB3E4" w14:textId="77777777" w:rsidTr="00F0284B">
        <w:trPr>
          <w:trHeight w:val="696"/>
        </w:trPr>
        <w:tc>
          <w:tcPr>
            <w:tcW w:w="3119" w:type="dxa"/>
            <w:shd w:val="clear" w:color="auto" w:fill="auto"/>
            <w:vAlign w:val="center"/>
          </w:tcPr>
          <w:p w14:paraId="57BD2509" w14:textId="40066AC4" w:rsidR="00F0284B" w:rsidRDefault="00F0284B" w:rsidP="00F0284B">
            <w:pPr>
              <w:spacing w:line="574" w:lineRule="exact"/>
              <w:jc w:val="center"/>
              <w:rPr>
                <w:rFonts w:eastAsia="微软雅黑" w:hAnsi="仿宋" w:hint="eastAsia"/>
                <w:szCs w:val="32"/>
              </w:rPr>
            </w:pPr>
            <w:r>
              <w:rPr>
                <w:rFonts w:eastAsia="微软雅黑" w:hAnsi="仿宋" w:hint="eastAsia"/>
                <w:szCs w:val="32"/>
              </w:rPr>
              <w:t>Disaster Types</w:t>
            </w:r>
          </w:p>
        </w:tc>
        <w:tc>
          <w:tcPr>
            <w:tcW w:w="6521" w:type="dxa"/>
            <w:shd w:val="clear" w:color="auto" w:fill="auto"/>
            <w:vAlign w:val="center"/>
          </w:tcPr>
          <w:p w14:paraId="0E42B8F1" w14:textId="77777777" w:rsidR="00F0284B" w:rsidRPr="00F0284B" w:rsidRDefault="00F0284B" w:rsidP="00F0284B">
            <w:pPr>
              <w:spacing w:line="574" w:lineRule="exact"/>
              <w:jc w:val="center"/>
              <w:rPr>
                <w:rFonts w:eastAsia="微软雅黑" w:hAnsi="仿宋" w:hint="eastAsia"/>
                <w:szCs w:val="32"/>
              </w:rPr>
            </w:pPr>
          </w:p>
        </w:tc>
      </w:tr>
      <w:tr w:rsidR="00B07EB9" w14:paraId="08FF920D" w14:textId="77777777" w:rsidTr="00F0284B">
        <w:trPr>
          <w:trHeight w:val="692"/>
        </w:trPr>
        <w:tc>
          <w:tcPr>
            <w:tcW w:w="3119" w:type="dxa"/>
            <w:shd w:val="clear" w:color="auto" w:fill="auto"/>
            <w:vAlign w:val="center"/>
          </w:tcPr>
          <w:p w14:paraId="4A91944E" w14:textId="77777777" w:rsidR="00B07EB9" w:rsidRDefault="00000000" w:rsidP="00F0284B">
            <w:pPr>
              <w:spacing w:line="574" w:lineRule="exact"/>
              <w:jc w:val="center"/>
              <w:rPr>
                <w:rFonts w:ascii="仿宋_GB2312" w:hAnsi="仿宋" w:hint="eastAsia"/>
                <w:szCs w:val="32"/>
              </w:rPr>
            </w:pPr>
            <w:r>
              <w:rPr>
                <w:rFonts w:eastAsia="微软雅黑" w:hAnsi="仿宋" w:hint="eastAsia"/>
                <w:szCs w:val="32"/>
              </w:rPr>
              <w:t>Start and end dates</w:t>
            </w:r>
          </w:p>
        </w:tc>
        <w:tc>
          <w:tcPr>
            <w:tcW w:w="6521" w:type="dxa"/>
            <w:shd w:val="clear" w:color="auto" w:fill="auto"/>
            <w:vAlign w:val="center"/>
          </w:tcPr>
          <w:p w14:paraId="4DF34735" w14:textId="77777777" w:rsidR="00B07EB9" w:rsidRPr="00F0284B" w:rsidRDefault="00B07EB9" w:rsidP="00F0284B">
            <w:pPr>
              <w:spacing w:line="360" w:lineRule="auto"/>
              <w:jc w:val="center"/>
              <w:rPr>
                <w:rFonts w:eastAsia="微软雅黑" w:hAnsi="仿宋" w:hint="eastAsia"/>
                <w:szCs w:val="32"/>
              </w:rPr>
            </w:pPr>
          </w:p>
        </w:tc>
      </w:tr>
      <w:tr w:rsidR="00B07EB9" w14:paraId="541CFF1E" w14:textId="77777777" w:rsidTr="00F0284B">
        <w:trPr>
          <w:trHeight w:val="1552"/>
        </w:trPr>
        <w:tc>
          <w:tcPr>
            <w:tcW w:w="3119" w:type="dxa"/>
            <w:shd w:val="clear" w:color="auto" w:fill="auto"/>
            <w:vAlign w:val="center"/>
          </w:tcPr>
          <w:p w14:paraId="4F92AF60" w14:textId="5512ACC8" w:rsidR="00B07EB9" w:rsidRDefault="007C5808" w:rsidP="00F0284B">
            <w:pPr>
              <w:spacing w:line="574" w:lineRule="exact"/>
              <w:jc w:val="center"/>
              <w:rPr>
                <w:rFonts w:ascii="仿宋_GB2312" w:hAnsi="仿宋" w:hint="eastAsia"/>
                <w:szCs w:val="32"/>
              </w:rPr>
            </w:pPr>
            <w:r>
              <w:rPr>
                <w:rFonts w:eastAsia="微软雅黑" w:hAnsi="仿宋" w:hint="eastAsia"/>
                <w:szCs w:val="32"/>
              </w:rPr>
              <w:t>Geospatial Information</w:t>
            </w:r>
          </w:p>
        </w:tc>
        <w:tc>
          <w:tcPr>
            <w:tcW w:w="6521" w:type="dxa"/>
            <w:shd w:val="clear" w:color="auto" w:fill="auto"/>
            <w:vAlign w:val="center"/>
          </w:tcPr>
          <w:p w14:paraId="495EC79F" w14:textId="77777777" w:rsidR="00B07EB9" w:rsidRPr="00F0284B" w:rsidRDefault="00B07EB9" w:rsidP="00F0284B">
            <w:pPr>
              <w:spacing w:line="574" w:lineRule="exact"/>
              <w:jc w:val="center"/>
              <w:rPr>
                <w:rFonts w:eastAsia="微软雅黑" w:hAnsi="仿宋" w:hint="eastAsia"/>
                <w:szCs w:val="32"/>
              </w:rPr>
            </w:pPr>
          </w:p>
        </w:tc>
      </w:tr>
      <w:tr w:rsidR="00B07EB9" w14:paraId="04EA6B88" w14:textId="77777777" w:rsidTr="00F0284B">
        <w:trPr>
          <w:trHeight w:val="1568"/>
        </w:trPr>
        <w:tc>
          <w:tcPr>
            <w:tcW w:w="3119" w:type="dxa"/>
            <w:shd w:val="clear" w:color="auto" w:fill="auto"/>
            <w:vAlign w:val="center"/>
          </w:tcPr>
          <w:p w14:paraId="7774125D" w14:textId="5616D1E2" w:rsidR="00B07EB9" w:rsidRDefault="00000000" w:rsidP="00F0284B">
            <w:pPr>
              <w:spacing w:line="574" w:lineRule="exact"/>
              <w:jc w:val="center"/>
              <w:rPr>
                <w:rFonts w:ascii="仿宋_GB2312" w:hAnsi="仿宋" w:hint="eastAsia"/>
                <w:szCs w:val="32"/>
              </w:rPr>
            </w:pPr>
            <w:r>
              <w:rPr>
                <w:rFonts w:eastAsia="微软雅黑" w:hAnsi="仿宋" w:hint="eastAsia"/>
                <w:szCs w:val="32"/>
              </w:rPr>
              <w:t>Type of service</w:t>
            </w:r>
          </w:p>
        </w:tc>
        <w:tc>
          <w:tcPr>
            <w:tcW w:w="6521" w:type="dxa"/>
            <w:shd w:val="clear" w:color="auto" w:fill="auto"/>
            <w:vAlign w:val="center"/>
          </w:tcPr>
          <w:p w14:paraId="3AF16C47" w14:textId="396B00A8" w:rsidR="00B07EB9" w:rsidRDefault="00000000" w:rsidP="00F0284B">
            <w:pPr>
              <w:spacing w:line="574" w:lineRule="exact"/>
              <w:jc w:val="center"/>
              <w:rPr>
                <w:rFonts w:eastAsia="微软雅黑" w:hAnsi="仿宋" w:hint="eastAsia"/>
                <w:szCs w:val="32"/>
              </w:rPr>
            </w:pPr>
            <w:r>
              <w:rPr>
                <w:rFonts w:eastAsia="微软雅黑" w:hAnsi="仿宋" w:hint="eastAsia"/>
                <w:szCs w:val="32"/>
              </w:rPr>
              <w:t>□</w:t>
            </w:r>
            <w:r>
              <w:rPr>
                <w:rFonts w:eastAsia="微软雅黑" w:hAnsi="仿宋" w:hint="eastAsia"/>
                <w:szCs w:val="32"/>
              </w:rPr>
              <w:t xml:space="preserve"> </w:t>
            </w:r>
            <w:r w:rsidR="00F0284B" w:rsidRPr="00F0284B">
              <w:rPr>
                <w:rFonts w:eastAsia="微软雅黑" w:hAnsi="仿宋"/>
                <w:szCs w:val="32"/>
              </w:rPr>
              <w:t>Regional</w:t>
            </w:r>
            <w:r w:rsidR="00F0284B">
              <w:rPr>
                <w:rFonts w:eastAsia="微软雅黑" w:hAnsi="仿宋" w:hint="eastAsia"/>
                <w:szCs w:val="32"/>
              </w:rPr>
              <w:t xml:space="preserve"> </w:t>
            </w:r>
            <w:r w:rsidR="00F0284B" w:rsidRPr="00F0284B">
              <w:rPr>
                <w:rFonts w:eastAsia="微软雅黑" w:hAnsi="仿宋"/>
                <w:szCs w:val="32"/>
              </w:rPr>
              <w:t>Observation</w:t>
            </w:r>
            <w:r>
              <w:rPr>
                <w:rFonts w:eastAsia="微软雅黑" w:hAnsi="仿宋" w:hint="eastAsia"/>
                <w:szCs w:val="32"/>
              </w:rPr>
              <w:t xml:space="preserve"> </w:t>
            </w:r>
            <w:r>
              <w:rPr>
                <w:rFonts w:eastAsia="微软雅黑" w:hAnsi="仿宋" w:hint="eastAsia"/>
                <w:szCs w:val="32"/>
              </w:rPr>
              <w:t>□</w:t>
            </w:r>
            <w:r>
              <w:rPr>
                <w:rFonts w:eastAsia="微软雅黑" w:hAnsi="仿宋" w:hint="eastAsia"/>
                <w:szCs w:val="32"/>
              </w:rPr>
              <w:t xml:space="preserve"> Emergency </w:t>
            </w:r>
            <w:r w:rsidR="00F0284B">
              <w:rPr>
                <w:rFonts w:eastAsia="微软雅黑" w:hAnsi="仿宋" w:hint="eastAsia"/>
                <w:szCs w:val="32"/>
              </w:rPr>
              <w:t>D</w:t>
            </w:r>
            <w:r>
              <w:rPr>
                <w:rFonts w:eastAsia="微软雅黑" w:hAnsi="仿宋" w:hint="eastAsia"/>
                <w:szCs w:val="32"/>
              </w:rPr>
              <w:t>ata</w:t>
            </w:r>
          </w:p>
          <w:p w14:paraId="5AD3A83F" w14:textId="49E8CBC3" w:rsidR="00B07EB9" w:rsidRDefault="00000000" w:rsidP="00F0284B">
            <w:pPr>
              <w:spacing w:line="574" w:lineRule="exact"/>
              <w:jc w:val="center"/>
              <w:rPr>
                <w:rFonts w:ascii="仿宋_GB2312" w:hAnsi="仿宋" w:hint="eastAsia"/>
                <w:szCs w:val="32"/>
              </w:rPr>
            </w:pPr>
            <w:r>
              <w:rPr>
                <w:rFonts w:eastAsia="微软雅黑" w:hAnsi="仿宋" w:hint="eastAsia"/>
                <w:szCs w:val="32"/>
              </w:rPr>
              <w:t>□</w:t>
            </w:r>
            <w:r>
              <w:rPr>
                <w:rFonts w:eastAsia="微软雅黑" w:hAnsi="仿宋" w:hint="eastAsia"/>
                <w:szCs w:val="32"/>
              </w:rPr>
              <w:t xml:space="preserve"> Monitoring </w:t>
            </w:r>
            <w:r w:rsidR="00F0284B">
              <w:rPr>
                <w:rFonts w:eastAsia="微软雅黑" w:hAnsi="仿宋" w:hint="eastAsia"/>
                <w:szCs w:val="32"/>
              </w:rPr>
              <w:t>S</w:t>
            </w:r>
            <w:r>
              <w:rPr>
                <w:rFonts w:eastAsia="微软雅黑" w:hAnsi="仿宋" w:hint="eastAsia"/>
                <w:szCs w:val="32"/>
              </w:rPr>
              <w:t xml:space="preserve">ervices </w:t>
            </w:r>
            <w:r>
              <w:rPr>
                <w:rFonts w:eastAsia="微软雅黑" w:hAnsi="仿宋" w:hint="eastAsia"/>
                <w:szCs w:val="32"/>
              </w:rPr>
              <w:t>□</w:t>
            </w:r>
            <w:r>
              <w:rPr>
                <w:rFonts w:eastAsia="微软雅黑" w:hAnsi="仿宋" w:hint="eastAsia"/>
                <w:szCs w:val="32"/>
              </w:rPr>
              <w:t xml:space="preserve"> Others</w:t>
            </w:r>
          </w:p>
        </w:tc>
      </w:tr>
      <w:tr w:rsidR="00B07EB9" w14:paraId="2A5BDC5A" w14:textId="77777777" w:rsidTr="00F0284B">
        <w:trPr>
          <w:trHeight w:val="1825"/>
        </w:trPr>
        <w:tc>
          <w:tcPr>
            <w:tcW w:w="3119" w:type="dxa"/>
            <w:shd w:val="clear" w:color="auto" w:fill="auto"/>
            <w:vAlign w:val="center"/>
          </w:tcPr>
          <w:p w14:paraId="302BF070" w14:textId="02690AAE" w:rsidR="00B07EB9" w:rsidRDefault="00000000" w:rsidP="00F0284B">
            <w:pPr>
              <w:spacing w:line="574" w:lineRule="exact"/>
              <w:jc w:val="center"/>
              <w:rPr>
                <w:rFonts w:ascii="仿宋_GB2312" w:hAnsi="仿宋" w:hint="eastAsia"/>
                <w:szCs w:val="32"/>
              </w:rPr>
            </w:pPr>
            <w:r>
              <w:rPr>
                <w:rFonts w:eastAsia="微软雅黑" w:hAnsi="仿宋" w:hint="eastAsia"/>
                <w:szCs w:val="32"/>
              </w:rPr>
              <w:t xml:space="preserve">Satellite </w:t>
            </w:r>
            <w:r w:rsidR="007C5808">
              <w:rPr>
                <w:rFonts w:eastAsia="微软雅黑" w:hAnsi="仿宋" w:hint="eastAsia"/>
                <w:szCs w:val="32"/>
              </w:rPr>
              <w:t>R</w:t>
            </w:r>
            <w:r>
              <w:rPr>
                <w:rFonts w:eastAsia="微软雅黑" w:hAnsi="仿宋" w:hint="eastAsia"/>
                <w:szCs w:val="32"/>
              </w:rPr>
              <w:t>equirements</w:t>
            </w:r>
          </w:p>
        </w:tc>
        <w:tc>
          <w:tcPr>
            <w:tcW w:w="6521" w:type="dxa"/>
            <w:shd w:val="clear" w:color="auto" w:fill="auto"/>
            <w:vAlign w:val="center"/>
          </w:tcPr>
          <w:p w14:paraId="20B3BCBA" w14:textId="77777777" w:rsidR="00B07EB9" w:rsidRDefault="00B07EB9" w:rsidP="00F0284B">
            <w:pPr>
              <w:spacing w:line="574" w:lineRule="exact"/>
              <w:jc w:val="center"/>
              <w:rPr>
                <w:rFonts w:ascii="仿宋_GB2312" w:hAnsi="仿宋" w:hint="eastAsia"/>
                <w:szCs w:val="32"/>
              </w:rPr>
            </w:pPr>
          </w:p>
        </w:tc>
      </w:tr>
      <w:tr w:rsidR="00B07EB9" w14:paraId="44F4F236" w14:textId="77777777" w:rsidTr="00F0284B">
        <w:trPr>
          <w:trHeight w:val="1964"/>
        </w:trPr>
        <w:tc>
          <w:tcPr>
            <w:tcW w:w="3119" w:type="dxa"/>
            <w:shd w:val="clear" w:color="auto" w:fill="auto"/>
            <w:vAlign w:val="center"/>
          </w:tcPr>
          <w:p w14:paraId="212125B0" w14:textId="30535CE6" w:rsidR="00B07EB9" w:rsidRDefault="00000000" w:rsidP="00F0284B">
            <w:pPr>
              <w:spacing w:line="574" w:lineRule="exact"/>
              <w:jc w:val="center"/>
              <w:rPr>
                <w:rFonts w:ascii="仿宋_GB2312" w:hAnsi="仿宋" w:hint="eastAsia"/>
                <w:szCs w:val="32"/>
              </w:rPr>
            </w:pPr>
            <w:r>
              <w:rPr>
                <w:rFonts w:eastAsia="微软雅黑" w:hAnsi="仿宋" w:hint="eastAsia"/>
                <w:szCs w:val="32"/>
              </w:rPr>
              <w:t xml:space="preserve">Data </w:t>
            </w:r>
            <w:r w:rsidR="007C5808">
              <w:rPr>
                <w:rFonts w:eastAsia="微软雅黑" w:hAnsi="仿宋" w:hint="eastAsia"/>
                <w:szCs w:val="32"/>
              </w:rPr>
              <w:t>&amp; P</w:t>
            </w:r>
            <w:r>
              <w:rPr>
                <w:rFonts w:eastAsia="微软雅黑" w:hAnsi="仿宋" w:hint="eastAsia"/>
                <w:szCs w:val="32"/>
              </w:rPr>
              <w:t>roducts</w:t>
            </w:r>
          </w:p>
          <w:p w14:paraId="0FAFA53C" w14:textId="4D959901" w:rsidR="00B07EB9" w:rsidRDefault="007C5808" w:rsidP="00F0284B">
            <w:pPr>
              <w:spacing w:line="574" w:lineRule="exact"/>
              <w:jc w:val="center"/>
              <w:rPr>
                <w:rFonts w:ascii="仿宋_GB2312" w:hAnsi="仿宋" w:hint="eastAsia"/>
                <w:szCs w:val="32"/>
              </w:rPr>
            </w:pPr>
            <w:r>
              <w:rPr>
                <w:rFonts w:eastAsia="微软雅黑" w:hAnsi="仿宋" w:hint="eastAsia"/>
                <w:szCs w:val="32"/>
              </w:rPr>
              <w:t>R</w:t>
            </w:r>
            <w:r w:rsidR="00000000">
              <w:rPr>
                <w:rFonts w:eastAsia="微软雅黑" w:hAnsi="仿宋" w:hint="eastAsia"/>
                <w:szCs w:val="32"/>
              </w:rPr>
              <w:t>equirement</w:t>
            </w:r>
          </w:p>
        </w:tc>
        <w:tc>
          <w:tcPr>
            <w:tcW w:w="6521" w:type="dxa"/>
            <w:shd w:val="clear" w:color="auto" w:fill="auto"/>
            <w:vAlign w:val="center"/>
          </w:tcPr>
          <w:p w14:paraId="6062AF89" w14:textId="4BBA3534" w:rsidR="00B07EB9" w:rsidRDefault="007C5808" w:rsidP="00F0284B">
            <w:pPr>
              <w:spacing w:line="574" w:lineRule="exact"/>
              <w:jc w:val="center"/>
              <w:rPr>
                <w:rFonts w:ascii="仿宋_GB2312" w:hAnsi="仿宋" w:hint="eastAsia"/>
                <w:szCs w:val="32"/>
              </w:rPr>
            </w:pPr>
            <w:r w:rsidRPr="007C5808">
              <w:rPr>
                <w:rFonts w:eastAsia="微软雅黑" w:hAnsi="仿宋" w:hint="eastAsia"/>
                <w:szCs w:val="32"/>
              </w:rPr>
              <w:t>（</w:t>
            </w:r>
            <w:r w:rsidRPr="007C5808">
              <w:rPr>
                <w:rFonts w:eastAsia="微软雅黑" w:hAnsi="仿宋" w:hint="eastAsia"/>
                <w:szCs w:val="32"/>
              </w:rPr>
              <w:t>please tell us the detail information</w:t>
            </w:r>
            <w:r>
              <w:rPr>
                <w:rFonts w:eastAsia="微软雅黑" w:hAnsi="仿宋" w:hint="eastAsia"/>
                <w:szCs w:val="32"/>
              </w:rPr>
              <w:t xml:space="preserve"> of your needs, including data level and other related information</w:t>
            </w:r>
            <w:r w:rsidRPr="007C5808">
              <w:rPr>
                <w:rFonts w:eastAsia="微软雅黑" w:hAnsi="仿宋" w:hint="eastAsia"/>
                <w:szCs w:val="32"/>
              </w:rPr>
              <w:t xml:space="preserve"> </w:t>
            </w:r>
            <w:r w:rsidRPr="007C5808">
              <w:rPr>
                <w:rFonts w:eastAsia="微软雅黑" w:hAnsi="仿宋" w:hint="eastAsia"/>
                <w:szCs w:val="32"/>
              </w:rPr>
              <w:t>）</w:t>
            </w:r>
          </w:p>
        </w:tc>
      </w:tr>
    </w:tbl>
    <w:p w14:paraId="70F1A689" w14:textId="31052AEA" w:rsidR="00B07EB9" w:rsidRPr="007C5808" w:rsidRDefault="007C5808" w:rsidP="007C5808">
      <w:pPr>
        <w:rPr>
          <w:rFonts w:hint="eastAsia"/>
          <w:sz w:val="28"/>
          <w:szCs w:val="18"/>
        </w:rPr>
      </w:pPr>
      <w:r w:rsidRPr="007C5808">
        <w:rPr>
          <w:rFonts w:hint="eastAsia"/>
          <w:sz w:val="28"/>
          <w:szCs w:val="18"/>
        </w:rPr>
        <w:t xml:space="preserve">Please send this form to </w:t>
      </w:r>
      <w:r w:rsidRPr="007C5808">
        <w:rPr>
          <w:b/>
          <w:bCs/>
          <w:sz w:val="28"/>
          <w:szCs w:val="18"/>
        </w:rPr>
        <w:t>fyemergency@cma.gov.cn</w:t>
      </w:r>
    </w:p>
    <w:sectPr w:rsidR="00B07EB9" w:rsidRPr="007C580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C77911" w14:textId="77777777" w:rsidR="006C05C5" w:rsidRDefault="006C05C5">
      <w:pPr>
        <w:spacing w:line="240" w:lineRule="auto"/>
      </w:pPr>
      <w:r>
        <w:separator/>
      </w:r>
    </w:p>
  </w:endnote>
  <w:endnote w:type="continuationSeparator" w:id="0">
    <w:p w14:paraId="204EE806" w14:textId="77777777" w:rsidR="006C05C5" w:rsidRDefault="006C05C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54B19B" w14:textId="77777777" w:rsidR="006C05C5" w:rsidRDefault="006C05C5">
      <w:pPr>
        <w:spacing w:line="240" w:lineRule="auto"/>
      </w:pPr>
      <w:r>
        <w:separator/>
      </w:r>
    </w:p>
  </w:footnote>
  <w:footnote w:type="continuationSeparator" w:id="0">
    <w:p w14:paraId="6C896314" w14:textId="77777777" w:rsidR="006C05C5" w:rsidRDefault="006C05C5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ocumentProtection w:edit="readOnly" w:enforcement="0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jM2NTE2NDM1NrdU0lEKTi0uzszPAykwrAUAFeBN4ywAAAA="/>
  </w:docVars>
  <w:rsids>
    <w:rsidRoot w:val="00FF4EC5"/>
    <w:rsid w:val="00037DFB"/>
    <w:rsid w:val="00047CF5"/>
    <w:rsid w:val="00074C60"/>
    <w:rsid w:val="000874F6"/>
    <w:rsid w:val="000C205A"/>
    <w:rsid w:val="000F4466"/>
    <w:rsid w:val="000F5063"/>
    <w:rsid w:val="00153B2B"/>
    <w:rsid w:val="001D5E1F"/>
    <w:rsid w:val="001E06BA"/>
    <w:rsid w:val="001E2806"/>
    <w:rsid w:val="001E65EB"/>
    <w:rsid w:val="0024164E"/>
    <w:rsid w:val="00254EEF"/>
    <w:rsid w:val="00287A62"/>
    <w:rsid w:val="00290380"/>
    <w:rsid w:val="002B6328"/>
    <w:rsid w:val="002C2340"/>
    <w:rsid w:val="002F6944"/>
    <w:rsid w:val="0033144A"/>
    <w:rsid w:val="00345482"/>
    <w:rsid w:val="00365E2A"/>
    <w:rsid w:val="0037179D"/>
    <w:rsid w:val="00374D7F"/>
    <w:rsid w:val="003D35B0"/>
    <w:rsid w:val="003F0A98"/>
    <w:rsid w:val="003F2341"/>
    <w:rsid w:val="003F5935"/>
    <w:rsid w:val="00413C03"/>
    <w:rsid w:val="00437C6E"/>
    <w:rsid w:val="00441205"/>
    <w:rsid w:val="00444EE1"/>
    <w:rsid w:val="00481673"/>
    <w:rsid w:val="004C2481"/>
    <w:rsid w:val="004D699D"/>
    <w:rsid w:val="00521BC6"/>
    <w:rsid w:val="005619A1"/>
    <w:rsid w:val="00595971"/>
    <w:rsid w:val="005B29A4"/>
    <w:rsid w:val="005C5A7E"/>
    <w:rsid w:val="005D498C"/>
    <w:rsid w:val="005E7B20"/>
    <w:rsid w:val="005F4FEF"/>
    <w:rsid w:val="0062048C"/>
    <w:rsid w:val="00621A37"/>
    <w:rsid w:val="00671B13"/>
    <w:rsid w:val="00680044"/>
    <w:rsid w:val="0068148A"/>
    <w:rsid w:val="00691224"/>
    <w:rsid w:val="006944A4"/>
    <w:rsid w:val="006B3533"/>
    <w:rsid w:val="006C05C5"/>
    <w:rsid w:val="006E0B37"/>
    <w:rsid w:val="006E2CA3"/>
    <w:rsid w:val="007219AE"/>
    <w:rsid w:val="00745D9C"/>
    <w:rsid w:val="00772441"/>
    <w:rsid w:val="007B070D"/>
    <w:rsid w:val="007C4FD1"/>
    <w:rsid w:val="007C5808"/>
    <w:rsid w:val="007F1986"/>
    <w:rsid w:val="007F39D6"/>
    <w:rsid w:val="00813538"/>
    <w:rsid w:val="00837E8F"/>
    <w:rsid w:val="008606F9"/>
    <w:rsid w:val="008B4FA4"/>
    <w:rsid w:val="008F7AD5"/>
    <w:rsid w:val="00961F62"/>
    <w:rsid w:val="0099072C"/>
    <w:rsid w:val="00993C64"/>
    <w:rsid w:val="009B272F"/>
    <w:rsid w:val="009E6D15"/>
    <w:rsid w:val="009F06CA"/>
    <w:rsid w:val="00A01589"/>
    <w:rsid w:val="00A070D3"/>
    <w:rsid w:val="00A3061A"/>
    <w:rsid w:val="00A30A59"/>
    <w:rsid w:val="00A86B0F"/>
    <w:rsid w:val="00A94ED6"/>
    <w:rsid w:val="00AB49FE"/>
    <w:rsid w:val="00AE3D1A"/>
    <w:rsid w:val="00AE6ED4"/>
    <w:rsid w:val="00AF433D"/>
    <w:rsid w:val="00B05B6E"/>
    <w:rsid w:val="00B07EB9"/>
    <w:rsid w:val="00B22759"/>
    <w:rsid w:val="00B662AF"/>
    <w:rsid w:val="00B71CEF"/>
    <w:rsid w:val="00B9240F"/>
    <w:rsid w:val="00BA3AA4"/>
    <w:rsid w:val="00BC16B3"/>
    <w:rsid w:val="00BD5448"/>
    <w:rsid w:val="00C02C6F"/>
    <w:rsid w:val="00C71E36"/>
    <w:rsid w:val="00C76C8D"/>
    <w:rsid w:val="00CA65F8"/>
    <w:rsid w:val="00CC7CA1"/>
    <w:rsid w:val="00D05C55"/>
    <w:rsid w:val="00D7340B"/>
    <w:rsid w:val="00D8008E"/>
    <w:rsid w:val="00D91EC7"/>
    <w:rsid w:val="00DC72D4"/>
    <w:rsid w:val="00DF6239"/>
    <w:rsid w:val="00E16103"/>
    <w:rsid w:val="00E729CF"/>
    <w:rsid w:val="00E82465"/>
    <w:rsid w:val="00E8315C"/>
    <w:rsid w:val="00EB4301"/>
    <w:rsid w:val="00ED7A28"/>
    <w:rsid w:val="00F0284B"/>
    <w:rsid w:val="00F317EF"/>
    <w:rsid w:val="00F55114"/>
    <w:rsid w:val="00F857BA"/>
    <w:rsid w:val="00FD3D09"/>
    <w:rsid w:val="00FF4EC5"/>
    <w:rsid w:val="02FF402E"/>
    <w:rsid w:val="185A231C"/>
    <w:rsid w:val="1CA2031A"/>
    <w:rsid w:val="366822D5"/>
    <w:rsid w:val="3D9B6278"/>
    <w:rsid w:val="50C52A21"/>
    <w:rsid w:val="56291284"/>
    <w:rsid w:val="6F0B1FE2"/>
    <w:rsid w:val="70850D9F"/>
    <w:rsid w:val="7BE23F09"/>
    <w:rsid w:val="7DC07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B7AB4"/>
  <w15:docId w15:val="{1DB9839D-4698-4848-A089-8CD7DD68B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pacing w:line="560" w:lineRule="exact"/>
      <w:jc w:val="both"/>
    </w:pPr>
    <w:rPr>
      <w:rFonts w:eastAsia="仿宋_GB2312"/>
      <w:kern w:val="2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pPr>
      <w:spacing w:line="240" w:lineRule="auto"/>
    </w:pPr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styleId="a9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a8">
    <w:name w:val="页眉 字符"/>
    <w:basedOn w:val="a0"/>
    <w:link w:val="a7"/>
    <w:uiPriority w:val="99"/>
    <w:qFormat/>
    <w:rPr>
      <w:rFonts w:ascii="Times New Roman" w:eastAsia="仿宋_GB2312" w:hAnsi="Times New Roman" w:cs="Times New Roman"/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rFonts w:ascii="Times New Roman" w:eastAsia="仿宋_GB2312" w:hAnsi="Times New Roman" w:cs="Times New Roman"/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rFonts w:ascii="Times New Roman" w:eastAsia="仿宋_GB2312" w:hAnsi="Times New Roman" w:cs="Times New Roman"/>
      <w:sz w:val="18"/>
      <w:szCs w:val="18"/>
    </w:rPr>
  </w:style>
  <w:style w:type="character" w:customStyle="1" w:styleId="fontstyle21">
    <w:name w:val="fontstyle21"/>
    <w:basedOn w:val="a0"/>
    <w:qFormat/>
    <w:rPr>
      <w:rFonts w:ascii="Times New Roman" w:hAnsi="Times New Roman" w:cs="Times New Roman" w:hint="default"/>
      <w:color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84</Words>
  <Characters>481</Characters>
  <Application>Microsoft Office Word</Application>
  <DocSecurity>0</DocSecurity>
  <Lines>4</Lines>
  <Paragraphs>1</Paragraphs>
  <ScaleCrop>false</ScaleCrop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rdon</dc:creator>
  <cp:lastModifiedBy>Administrator</cp:lastModifiedBy>
  <cp:revision>4</cp:revision>
  <cp:lastPrinted>2024-03-15T06:24:00Z</cp:lastPrinted>
  <dcterms:created xsi:type="dcterms:W3CDTF">2025-07-24T01:18:00Z</dcterms:created>
  <dcterms:modified xsi:type="dcterms:W3CDTF">2025-07-24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2M1ZjZlY2VjNTIxMWFlMjAzNjQyZWEwNzBlMDJjNDgiLCJ1c2VySWQiOiI1NDEyMDA5NTkifQ==</vt:lpwstr>
  </property>
  <property fmtid="{D5CDD505-2E9C-101B-9397-08002B2CF9AE}" pid="3" name="KSOProductBuildVer">
    <vt:lpwstr>2052-12.1.0.21915</vt:lpwstr>
  </property>
  <property fmtid="{D5CDD505-2E9C-101B-9397-08002B2CF9AE}" pid="4" name="ICV">
    <vt:lpwstr>7701805C517E421587DF635F874905E9_12</vt:lpwstr>
  </property>
</Properties>
</file>